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2CE3B" w14:textId="77777777" w:rsidR="001830AD" w:rsidRPr="00D5401F" w:rsidRDefault="001830AD" w:rsidP="001830AD">
      <w:pPr>
        <w:pStyle w:val="Body"/>
        <w:rPr>
          <w:color w:val="auto"/>
          <w:u w:color="FF0000"/>
        </w:rPr>
      </w:pPr>
      <w:r w:rsidRPr="00D5401F">
        <w:rPr>
          <w:b/>
          <w:bCs/>
          <w:color w:val="auto"/>
          <w:u w:color="FF0000"/>
        </w:rPr>
        <w:t xml:space="preserve">Date </w:t>
      </w:r>
      <w:r w:rsidRPr="00D5401F">
        <w:rPr>
          <w:b/>
          <w:bCs/>
          <w:color w:val="auto"/>
          <w:highlight w:val="yellow"/>
          <w:u w:color="FF0000"/>
        </w:rPr>
        <w:t>[insert date]</w:t>
      </w:r>
    </w:p>
    <w:p w14:paraId="1BAE5F57" w14:textId="77777777" w:rsidR="001830AD" w:rsidRPr="00D5401F" w:rsidRDefault="001830AD" w:rsidP="001830AD">
      <w:pPr>
        <w:pStyle w:val="Body"/>
        <w:rPr>
          <w:color w:val="auto"/>
        </w:rPr>
      </w:pPr>
    </w:p>
    <w:p w14:paraId="0B8C3F09" w14:textId="77777777" w:rsidR="001830AD" w:rsidRPr="00D5401F" w:rsidRDefault="001830AD" w:rsidP="001830AD">
      <w:pPr>
        <w:pStyle w:val="Body"/>
        <w:rPr>
          <w:color w:val="auto"/>
        </w:rPr>
      </w:pPr>
      <w:r w:rsidRPr="00D5401F">
        <w:rPr>
          <w:color w:val="auto"/>
        </w:rPr>
        <w:t xml:space="preserve">Dear </w:t>
      </w:r>
      <w:r w:rsidRPr="00D5401F">
        <w:rPr>
          <w:color w:val="auto"/>
          <w:highlight w:val="yellow"/>
          <w:u w:color="FF0000"/>
        </w:rPr>
        <w:t>[</w:t>
      </w:r>
      <w:r w:rsidRPr="00D5401F">
        <w:rPr>
          <w:b/>
          <w:bCs/>
          <w:color w:val="auto"/>
          <w:highlight w:val="yellow"/>
          <w:u w:color="FF0000"/>
        </w:rPr>
        <w:t>insert your supervisor’s name here</w:t>
      </w:r>
      <w:r w:rsidRPr="00D5401F">
        <w:rPr>
          <w:color w:val="auto"/>
          <w:highlight w:val="yellow"/>
          <w:u w:color="FF0000"/>
        </w:rPr>
        <w:t>]</w:t>
      </w:r>
      <w:r w:rsidRPr="00D5401F">
        <w:rPr>
          <w:color w:val="auto"/>
          <w:highlight w:val="yellow"/>
        </w:rPr>
        <w:t>,</w:t>
      </w:r>
    </w:p>
    <w:p w14:paraId="1E5AF91D" w14:textId="047ACF9A" w:rsidR="001830AD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I would like your approval to attend UQ Business School’s Executive Education course,</w:t>
      </w:r>
      <w:r>
        <w:rPr>
          <w:color w:val="auto"/>
        </w:rPr>
        <w:t xml:space="preserve"> Advanced Presentation Skills</w:t>
      </w:r>
      <w:r w:rsidRPr="00D5401F">
        <w:rPr>
          <w:color w:val="auto"/>
        </w:rPr>
        <w:t xml:space="preserve">.  </w:t>
      </w:r>
    </w:p>
    <w:p w14:paraId="231393E5" w14:textId="77777777" w:rsidR="001830AD" w:rsidRDefault="001830AD" w:rsidP="001830AD">
      <w:pPr>
        <w:pStyle w:val="PlainText"/>
        <w:rPr>
          <w:color w:val="auto"/>
        </w:rPr>
      </w:pPr>
    </w:p>
    <w:p w14:paraId="411D812C" w14:textId="1DF28550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This </w:t>
      </w:r>
      <w:r w:rsidR="00561005">
        <w:rPr>
          <w:color w:val="auto"/>
        </w:rPr>
        <w:t>one-day</w:t>
      </w:r>
      <w:r w:rsidRPr="00D5401F">
        <w:rPr>
          <w:color w:val="auto"/>
        </w:rPr>
        <w:t xml:space="preserve"> </w:t>
      </w:r>
      <w:r w:rsidR="00857E72">
        <w:rPr>
          <w:color w:val="auto"/>
        </w:rPr>
        <w:t xml:space="preserve">professional development short course </w:t>
      </w:r>
      <w:r w:rsidRPr="00D5401F">
        <w:rPr>
          <w:color w:val="auto"/>
        </w:rPr>
        <w:t>is</w:t>
      </w:r>
      <w:r w:rsidRPr="00857E72">
        <w:rPr>
          <w:color w:val="auto"/>
        </w:rPr>
        <w:t xml:space="preserve"> </w:t>
      </w:r>
      <w:r w:rsidR="00857E72" w:rsidRPr="00857E72">
        <w:rPr>
          <w:color w:val="auto"/>
        </w:rPr>
        <w:t>designed to teach the core business and leadership skill of presenting</w:t>
      </w:r>
      <w:r w:rsidRPr="00857E72">
        <w:rPr>
          <w:color w:val="auto"/>
        </w:rPr>
        <w:t xml:space="preserve">. </w:t>
      </w:r>
    </w:p>
    <w:p w14:paraId="23F14BAE" w14:textId="77777777" w:rsidR="001830AD" w:rsidRPr="00D5401F" w:rsidRDefault="001830AD" w:rsidP="001830AD">
      <w:pPr>
        <w:pStyle w:val="PlainText"/>
        <w:rPr>
          <w:color w:val="auto"/>
        </w:rPr>
      </w:pPr>
    </w:p>
    <w:p w14:paraId="7AF10BC1" w14:textId="77777777" w:rsidR="001830AD" w:rsidRPr="00D5401F" w:rsidRDefault="001830AD" w:rsidP="001830AD">
      <w:pPr>
        <w:pStyle w:val="PlainText"/>
        <w:rPr>
          <w:color w:val="auto"/>
        </w:rPr>
      </w:pPr>
      <w:r>
        <w:rPr>
          <w:color w:val="auto"/>
        </w:rPr>
        <w:t>UQ Business School</w:t>
      </w:r>
      <w:r w:rsidRPr="00D5401F">
        <w:rPr>
          <w:color w:val="auto"/>
        </w:rPr>
        <w:t xml:space="preserve"> </w:t>
      </w:r>
      <w:r w:rsidRPr="001830AD">
        <w:rPr>
          <w:color w:val="auto"/>
        </w:rPr>
        <w:t>is independently ranked as one of the top business schools in Australia and among the leading institutions worldwide. </w:t>
      </w:r>
      <w:r>
        <w:rPr>
          <w:color w:val="auto"/>
        </w:rPr>
        <w:t xml:space="preserve">Their teaching staff are among the best in Australia and </w:t>
      </w:r>
      <w:r w:rsidRPr="001830AD">
        <w:rPr>
          <w:color w:val="auto"/>
        </w:rPr>
        <w:t>have worked with top-tier national and international firms such as the Asia Development Bank, BHP Billiton, Procter and Gamble, CSIRO, Coca-Cola, Thiess and HSBC.</w:t>
      </w:r>
      <w:r w:rsidRPr="00D5401F">
        <w:rPr>
          <w:color w:val="auto"/>
        </w:rPr>
        <w:t xml:space="preserve"> </w:t>
      </w:r>
    </w:p>
    <w:p w14:paraId="0C5CD823" w14:textId="77777777" w:rsidR="001830AD" w:rsidRPr="00D5401F" w:rsidRDefault="001830AD" w:rsidP="001830AD">
      <w:pPr>
        <w:pStyle w:val="PlainText"/>
        <w:rPr>
          <w:color w:val="auto"/>
        </w:rPr>
      </w:pPr>
    </w:p>
    <w:p w14:paraId="60DC7547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Attending </w:t>
      </w:r>
      <w:r>
        <w:rPr>
          <w:color w:val="auto"/>
        </w:rPr>
        <w:t>this professional development short course</w:t>
      </w:r>
      <w:r w:rsidRPr="00D5401F">
        <w:rPr>
          <w:color w:val="auto"/>
        </w:rPr>
        <w:t xml:space="preserve"> will allow me to strengthen my business acumen</w:t>
      </w:r>
      <w:r>
        <w:rPr>
          <w:color w:val="auto"/>
        </w:rPr>
        <w:t>, confidence</w:t>
      </w:r>
      <w:r w:rsidRPr="00D5401F">
        <w:rPr>
          <w:color w:val="auto"/>
        </w:rPr>
        <w:t xml:space="preserve"> </w:t>
      </w:r>
      <w:r>
        <w:rPr>
          <w:color w:val="auto"/>
        </w:rPr>
        <w:t>and skills</w:t>
      </w:r>
      <w:r w:rsidRPr="00D5401F">
        <w:rPr>
          <w:color w:val="auto"/>
        </w:rPr>
        <w:t xml:space="preserve">. </w:t>
      </w:r>
    </w:p>
    <w:p w14:paraId="048C1856" w14:textId="77777777" w:rsidR="001830AD" w:rsidRPr="00D5401F" w:rsidRDefault="001830AD" w:rsidP="001830AD">
      <w:pPr>
        <w:pStyle w:val="PlainText"/>
        <w:rPr>
          <w:color w:val="auto"/>
        </w:rPr>
      </w:pPr>
    </w:p>
    <w:p w14:paraId="0D8E522B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By attending this program at </w:t>
      </w:r>
      <w:r>
        <w:rPr>
          <w:color w:val="auto"/>
        </w:rPr>
        <w:t>UQ Business School</w:t>
      </w:r>
      <w:r w:rsidRPr="00D5401F">
        <w:rPr>
          <w:color w:val="auto"/>
        </w:rPr>
        <w:t>, I will:</w:t>
      </w:r>
    </w:p>
    <w:p w14:paraId="17154DE5" w14:textId="1B33CCB3" w:rsidR="001830AD" w:rsidRPr="00857E72" w:rsidRDefault="00857E72" w:rsidP="001830AD">
      <w:pPr>
        <w:pStyle w:val="PlainText"/>
        <w:numPr>
          <w:ilvl w:val="0"/>
          <w:numId w:val="2"/>
        </w:numPr>
        <w:rPr>
          <w:color w:val="auto"/>
          <w:lang w:val="es-ES_tradnl"/>
        </w:rPr>
      </w:pPr>
      <w:r>
        <w:rPr>
          <w:color w:val="auto"/>
        </w:rPr>
        <w:t>Develop my self-confidence when it comes to delivering presentations and answering questions</w:t>
      </w:r>
    </w:p>
    <w:p w14:paraId="6AC58136" w14:textId="2D409E89" w:rsidR="00857E72" w:rsidRPr="00857E72" w:rsidRDefault="00857E72" w:rsidP="001830AD">
      <w:pPr>
        <w:pStyle w:val="PlainText"/>
        <w:numPr>
          <w:ilvl w:val="0"/>
          <w:numId w:val="2"/>
        </w:numPr>
        <w:rPr>
          <w:color w:val="auto"/>
          <w:lang w:val="es-ES_tradnl"/>
        </w:rPr>
      </w:pPr>
      <w:r>
        <w:rPr>
          <w:color w:val="auto"/>
        </w:rPr>
        <w:t>Improve my ability to deliver effective, persuasive presentations by learning how to structure presentations, engage the audience and use voice variation and project techniques</w:t>
      </w:r>
    </w:p>
    <w:p w14:paraId="230EA764" w14:textId="560FD340" w:rsidR="00857E72" w:rsidRPr="00D5401F" w:rsidRDefault="00857E72" w:rsidP="001830AD">
      <w:pPr>
        <w:pStyle w:val="PlainText"/>
        <w:numPr>
          <w:ilvl w:val="0"/>
          <w:numId w:val="2"/>
        </w:numPr>
        <w:rPr>
          <w:color w:val="auto"/>
          <w:lang w:val="es-ES_tradnl"/>
        </w:rPr>
      </w:pPr>
      <w:r>
        <w:rPr>
          <w:color w:val="auto"/>
        </w:rPr>
        <w:t>Gain the skills to develop engaging PowerPoints and adjust presentations for different audiences and purposes.</w:t>
      </w:r>
    </w:p>
    <w:p w14:paraId="2759FB0C" w14:textId="77777777" w:rsidR="001830AD" w:rsidRPr="00D5401F" w:rsidRDefault="001830AD" w:rsidP="001830AD">
      <w:pPr>
        <w:pStyle w:val="PlainText"/>
        <w:rPr>
          <w:color w:val="auto"/>
        </w:rPr>
      </w:pPr>
    </w:p>
    <w:p w14:paraId="4200BF52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After I complete the program, I’ll share key takeaways with our team, including those we can implement immediately, and I’ll develop an action plan for how we'll make that happen.</w:t>
      </w:r>
    </w:p>
    <w:p w14:paraId="31B87CF7" w14:textId="77777777" w:rsidR="001830AD" w:rsidRPr="00D5401F" w:rsidRDefault="001830AD" w:rsidP="001830AD">
      <w:pPr>
        <w:pStyle w:val="PlainText"/>
        <w:rPr>
          <w:color w:val="auto"/>
        </w:rPr>
      </w:pPr>
    </w:p>
    <w:p w14:paraId="789DB494" w14:textId="69D6B2D5" w:rsidR="00857E72" w:rsidRDefault="00857E72" w:rsidP="001830AD">
      <w:pPr>
        <w:pStyle w:val="PlainText"/>
        <w:rPr>
          <w:color w:val="auto"/>
        </w:rPr>
      </w:pPr>
      <w:r>
        <w:rPr>
          <w:color w:val="auto"/>
        </w:rPr>
        <w:t xml:space="preserve">The course is taught at the UQ Brisbane City location and the next course is being held on </w:t>
      </w:r>
      <w:r w:rsidR="00D8486D" w:rsidRPr="00D5401F">
        <w:rPr>
          <w:b/>
          <w:bCs/>
          <w:color w:val="auto"/>
          <w:highlight w:val="yellow"/>
          <w:u w:color="FF0000"/>
        </w:rPr>
        <w:t xml:space="preserve">[INSERT </w:t>
      </w:r>
      <w:r w:rsidR="00D8486D">
        <w:rPr>
          <w:b/>
          <w:bCs/>
          <w:color w:val="auto"/>
          <w:highlight w:val="yellow"/>
          <w:u w:color="FF0000"/>
        </w:rPr>
        <w:t>DATE</w:t>
      </w:r>
      <w:r w:rsidR="00AA50B3">
        <w:rPr>
          <w:b/>
          <w:bCs/>
          <w:color w:val="auto"/>
          <w:highlight w:val="yellow"/>
          <w:u w:color="FF0000"/>
        </w:rPr>
        <w:t xml:space="preserve"> HERE</w:t>
      </w:r>
      <w:r w:rsidR="00D8486D" w:rsidRPr="00D5401F">
        <w:rPr>
          <w:color w:val="auto"/>
          <w:highlight w:val="yellow"/>
          <w:u w:color="FF0000"/>
        </w:rPr>
        <w:t>]</w:t>
      </w:r>
      <w:r>
        <w:rPr>
          <w:color w:val="auto"/>
        </w:rPr>
        <w:t xml:space="preserve">. </w:t>
      </w:r>
    </w:p>
    <w:p w14:paraId="1EA83A0C" w14:textId="77777777" w:rsidR="00857E72" w:rsidRDefault="00857E72" w:rsidP="001830AD">
      <w:pPr>
        <w:pStyle w:val="PlainText"/>
        <w:rPr>
          <w:color w:val="auto"/>
        </w:rPr>
      </w:pPr>
      <w:bookmarkStart w:id="0" w:name="_GoBack"/>
      <w:bookmarkEnd w:id="0"/>
    </w:p>
    <w:p w14:paraId="0D9ED0D9" w14:textId="55259A95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Here’s how much it will cost for me to attend:</w:t>
      </w:r>
    </w:p>
    <w:p w14:paraId="20BEC264" w14:textId="77777777" w:rsidR="001830AD" w:rsidRPr="00D5401F" w:rsidRDefault="001830AD" w:rsidP="001830AD">
      <w:pPr>
        <w:pStyle w:val="PlainText"/>
        <w:rPr>
          <w:color w:val="auto"/>
        </w:rPr>
      </w:pPr>
    </w:p>
    <w:p w14:paraId="51343A96" w14:textId="77777777" w:rsidR="001830AD" w:rsidRPr="00D5401F" w:rsidRDefault="001830AD" w:rsidP="001830AD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Airfare/Travel: </w:t>
      </w:r>
      <w:r w:rsidRPr="00D5401F">
        <w:rPr>
          <w:b/>
          <w:bCs/>
          <w:color w:val="auto"/>
          <w:highlight w:val="yellow"/>
          <w:u w:color="FF0000"/>
        </w:rPr>
        <w:t>[INSERT AMOUNT HERE, IF REQUIRED</w:t>
      </w:r>
      <w:r w:rsidRPr="00D5401F">
        <w:rPr>
          <w:color w:val="auto"/>
          <w:highlight w:val="yellow"/>
          <w:u w:color="FF0000"/>
        </w:rPr>
        <w:t>]</w:t>
      </w:r>
    </w:p>
    <w:p w14:paraId="5BB8788A" w14:textId="77777777" w:rsidR="001830AD" w:rsidRPr="00D5401F" w:rsidRDefault="001830AD" w:rsidP="001830AD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Hotel: Included in the program fee </w:t>
      </w:r>
      <w:r w:rsidRPr="00D5401F">
        <w:rPr>
          <w:b/>
          <w:color w:val="auto"/>
          <w:highlight w:val="yellow"/>
        </w:rPr>
        <w:t>[DELETE THIS LINE IF LIVE VIRTUAL PROGRAM]</w:t>
      </w:r>
    </w:p>
    <w:p w14:paraId="4EF51D20" w14:textId="504655FB" w:rsidR="001830AD" w:rsidRPr="00D5401F" w:rsidRDefault="00857E72" w:rsidP="001830AD">
      <w:pPr>
        <w:pStyle w:val="PlainText"/>
        <w:numPr>
          <w:ilvl w:val="0"/>
          <w:numId w:val="4"/>
        </w:numPr>
        <w:spacing w:line="276" w:lineRule="auto"/>
        <w:rPr>
          <w:color w:val="auto"/>
        </w:rPr>
      </w:pPr>
      <w:r>
        <w:rPr>
          <w:color w:val="auto"/>
        </w:rPr>
        <w:t>Course</w:t>
      </w:r>
      <w:r w:rsidR="001830AD" w:rsidRPr="00D5401F">
        <w:rPr>
          <w:color w:val="auto"/>
        </w:rPr>
        <w:t xml:space="preserve"> Fee: </w:t>
      </w:r>
      <w:r>
        <w:rPr>
          <w:b/>
          <w:bCs/>
          <w:color w:val="auto"/>
          <w:u w:color="FF0000"/>
        </w:rPr>
        <w:t>$925</w:t>
      </w:r>
    </w:p>
    <w:p w14:paraId="2C6B2A0B" w14:textId="77777777" w:rsidR="001830AD" w:rsidRPr="00857E72" w:rsidRDefault="001830AD" w:rsidP="001830AD">
      <w:pPr>
        <w:pStyle w:val="PlainText"/>
        <w:numPr>
          <w:ilvl w:val="0"/>
          <w:numId w:val="4"/>
        </w:numPr>
        <w:rPr>
          <w:color w:val="auto"/>
          <w:highlight w:val="yellow"/>
        </w:rPr>
      </w:pPr>
      <w:r w:rsidRPr="00D5401F">
        <w:rPr>
          <w:color w:val="auto"/>
        </w:rPr>
        <w:t>TOTAL</w:t>
      </w:r>
      <w:r w:rsidRPr="00857E72">
        <w:rPr>
          <w:color w:val="auto"/>
          <w:highlight w:val="yellow"/>
        </w:rPr>
        <w:t xml:space="preserve">: </w:t>
      </w:r>
      <w:r w:rsidRPr="00857E72">
        <w:rPr>
          <w:b/>
          <w:bCs/>
          <w:color w:val="auto"/>
          <w:highlight w:val="yellow"/>
          <w:u w:color="FF0000"/>
        </w:rPr>
        <w:t>[ADD UP TOTAL AND INSERT HERE]</w:t>
      </w:r>
    </w:p>
    <w:p w14:paraId="2638C489" w14:textId="77777777" w:rsidR="001830AD" w:rsidRPr="00D5401F" w:rsidRDefault="001830AD" w:rsidP="001830AD">
      <w:pPr>
        <w:pStyle w:val="PlainText"/>
        <w:rPr>
          <w:color w:val="auto"/>
        </w:rPr>
      </w:pPr>
    </w:p>
    <w:p w14:paraId="5A00C499" w14:textId="54408109" w:rsidR="00857E72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 xml:space="preserve">You can learn more about the program </w:t>
      </w:r>
      <w:hyperlink r:id="rId7" w:history="1">
        <w:r w:rsidRPr="00857E72">
          <w:rPr>
            <w:rStyle w:val="Hyperlink"/>
          </w:rPr>
          <w:t>here</w:t>
        </w:r>
      </w:hyperlink>
      <w:r w:rsidRPr="00D5401F">
        <w:rPr>
          <w:color w:val="auto"/>
        </w:rPr>
        <w:t xml:space="preserve"> on </w:t>
      </w:r>
      <w:r>
        <w:rPr>
          <w:color w:val="auto"/>
        </w:rPr>
        <w:t>the UQ Business School Executive Education</w:t>
      </w:r>
      <w:r w:rsidRPr="00D5401F">
        <w:rPr>
          <w:color w:val="auto"/>
        </w:rPr>
        <w:t xml:space="preserve"> website.</w:t>
      </w:r>
    </w:p>
    <w:p w14:paraId="0E109FF7" w14:textId="77777777" w:rsidR="001830AD" w:rsidRPr="00D5401F" w:rsidRDefault="001830AD" w:rsidP="001830AD">
      <w:pPr>
        <w:pStyle w:val="PlainText"/>
        <w:rPr>
          <w:color w:val="auto"/>
        </w:rPr>
      </w:pPr>
    </w:p>
    <w:p w14:paraId="2ED57C28" w14:textId="77777777" w:rsidR="001830AD" w:rsidRPr="00D5401F" w:rsidRDefault="001830AD" w:rsidP="001830AD">
      <w:pPr>
        <w:pStyle w:val="PlainText"/>
        <w:rPr>
          <w:color w:val="auto"/>
        </w:rPr>
      </w:pPr>
      <w:r w:rsidRPr="00D5401F">
        <w:rPr>
          <w:color w:val="auto"/>
        </w:rPr>
        <w:t>Thank you for taking the time to consider my request. I look forward to speaking with you about this in more detail.</w:t>
      </w:r>
    </w:p>
    <w:p w14:paraId="4F08D190" w14:textId="77777777" w:rsidR="001830AD" w:rsidRPr="00D5401F" w:rsidRDefault="001830AD" w:rsidP="001830AD">
      <w:pPr>
        <w:pStyle w:val="PlainText"/>
        <w:rPr>
          <w:color w:val="auto"/>
        </w:rPr>
      </w:pPr>
    </w:p>
    <w:p w14:paraId="205C62A6" w14:textId="77777777" w:rsidR="001830AD" w:rsidRPr="00D5401F" w:rsidRDefault="001830AD" w:rsidP="001830AD">
      <w:pPr>
        <w:pStyle w:val="Body"/>
        <w:rPr>
          <w:color w:val="auto"/>
        </w:rPr>
      </w:pPr>
      <w:r w:rsidRPr="00D5401F">
        <w:rPr>
          <w:color w:val="auto"/>
        </w:rPr>
        <w:t>Best regards,</w:t>
      </w:r>
    </w:p>
    <w:p w14:paraId="69254941" w14:textId="4851400F" w:rsidR="001830AD" w:rsidRPr="00B41975" w:rsidRDefault="001830AD" w:rsidP="00B41975">
      <w:pPr>
        <w:pStyle w:val="Body"/>
        <w:rPr>
          <w:color w:val="auto"/>
        </w:rPr>
      </w:pPr>
      <w:r w:rsidRPr="00D5401F">
        <w:rPr>
          <w:b/>
          <w:bCs/>
          <w:color w:val="auto"/>
          <w:u w:color="FF0000"/>
          <w:lang w:val="de-DE"/>
        </w:rPr>
        <w:t>[INSERT YOUR NAME HERE]</w:t>
      </w:r>
    </w:p>
    <w:sectPr w:rsidR="001830AD" w:rsidRPr="00B4197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FE9E4" w14:textId="77777777" w:rsidR="00C0168C" w:rsidRDefault="00C0168C">
      <w:r>
        <w:separator/>
      </w:r>
    </w:p>
  </w:endnote>
  <w:endnote w:type="continuationSeparator" w:id="0">
    <w:p w14:paraId="1D631635" w14:textId="77777777" w:rsidR="00C0168C" w:rsidRDefault="00C01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700C6" w14:textId="77777777" w:rsidR="000B2B5E" w:rsidRDefault="000B2B5E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0A3D8" w14:textId="77777777" w:rsidR="00C0168C" w:rsidRDefault="00C0168C">
      <w:r>
        <w:separator/>
      </w:r>
    </w:p>
  </w:footnote>
  <w:footnote w:type="continuationSeparator" w:id="0">
    <w:p w14:paraId="60FA0AF2" w14:textId="77777777" w:rsidR="00C0168C" w:rsidRDefault="00C01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E3337" w14:textId="77777777" w:rsidR="000B2B5E" w:rsidRDefault="000B2B5E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86B96"/>
    <w:multiLevelType w:val="hybridMultilevel"/>
    <w:tmpl w:val="5F40A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6B2709"/>
    <w:multiLevelType w:val="hybridMultilevel"/>
    <w:tmpl w:val="99B2A7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6D44FAC"/>
    <w:multiLevelType w:val="multilevel"/>
    <w:tmpl w:val="59D00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981C23"/>
    <w:multiLevelType w:val="multilevel"/>
    <w:tmpl w:val="58F2C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7E5C6C"/>
    <w:multiLevelType w:val="hybridMultilevel"/>
    <w:tmpl w:val="CAA6BB54"/>
    <w:styleLink w:val="ImportedStyle1"/>
    <w:lvl w:ilvl="0" w:tplc="F8BCF6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964BC0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516E01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A76A85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5C0831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192757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3AAC6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13A467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FEC0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33295F5A"/>
    <w:multiLevelType w:val="hybridMultilevel"/>
    <w:tmpl w:val="CAA6BB54"/>
    <w:numStyleLink w:val="ImportedStyle1"/>
  </w:abstractNum>
  <w:abstractNum w:abstractNumId="6" w15:restartNumberingAfterBreak="0">
    <w:nsid w:val="458F51C9"/>
    <w:multiLevelType w:val="multilevel"/>
    <w:tmpl w:val="9C04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BB343C"/>
    <w:multiLevelType w:val="multilevel"/>
    <w:tmpl w:val="5F522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554AE"/>
    <w:multiLevelType w:val="multilevel"/>
    <w:tmpl w:val="D4B6D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9C2DF9"/>
    <w:multiLevelType w:val="multilevel"/>
    <w:tmpl w:val="AD8A1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37684"/>
    <w:multiLevelType w:val="hybridMultilevel"/>
    <w:tmpl w:val="E012BB3C"/>
    <w:numStyleLink w:val="ImportedStyle2"/>
  </w:abstractNum>
  <w:abstractNum w:abstractNumId="11" w15:restartNumberingAfterBreak="0">
    <w:nsid w:val="5E9F4136"/>
    <w:multiLevelType w:val="hybridMultilevel"/>
    <w:tmpl w:val="E012BB3C"/>
    <w:styleLink w:val="ImportedStyle2"/>
    <w:lvl w:ilvl="0" w:tplc="746E066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D22057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9583F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A0895C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3CE30F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2F0680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AB8981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9D6996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4F6608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646374F5"/>
    <w:multiLevelType w:val="multilevel"/>
    <w:tmpl w:val="7AB85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FC7FB8"/>
    <w:multiLevelType w:val="multilevel"/>
    <w:tmpl w:val="F2F68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8F3685"/>
    <w:multiLevelType w:val="hybridMultilevel"/>
    <w:tmpl w:val="865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BAA6DA1"/>
    <w:multiLevelType w:val="multilevel"/>
    <w:tmpl w:val="27A67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11"/>
  </w:num>
  <w:num w:numId="4">
    <w:abstractNumId w:val="10"/>
  </w:num>
  <w:num w:numId="5">
    <w:abstractNumId w:val="12"/>
  </w:num>
  <w:num w:numId="6">
    <w:abstractNumId w:val="14"/>
  </w:num>
  <w:num w:numId="7">
    <w:abstractNumId w:val="2"/>
  </w:num>
  <w:num w:numId="8">
    <w:abstractNumId w:val="0"/>
  </w:num>
  <w:num w:numId="9">
    <w:abstractNumId w:val="13"/>
  </w:num>
  <w:num w:numId="10">
    <w:abstractNumId w:val="3"/>
  </w:num>
  <w:num w:numId="11">
    <w:abstractNumId w:val="8"/>
  </w:num>
  <w:num w:numId="12">
    <w:abstractNumId w:val="9"/>
  </w:num>
  <w:num w:numId="13">
    <w:abstractNumId w:val="1"/>
  </w:num>
  <w:num w:numId="14">
    <w:abstractNumId w:val="7"/>
  </w:num>
  <w:num w:numId="15">
    <w:abstractNumId w:val="15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s-ES_tradn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_tradnl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AGJzSyMDE0MTIyUdpeDU4uLM/DyQAsNaAFnmHbEsAAAA"/>
  </w:docVars>
  <w:rsids>
    <w:rsidRoot w:val="000B2B5E"/>
    <w:rsid w:val="000B2B5E"/>
    <w:rsid w:val="00171784"/>
    <w:rsid w:val="001830AD"/>
    <w:rsid w:val="002A0203"/>
    <w:rsid w:val="002D2432"/>
    <w:rsid w:val="003C3B22"/>
    <w:rsid w:val="004108C3"/>
    <w:rsid w:val="005327A9"/>
    <w:rsid w:val="00537A9C"/>
    <w:rsid w:val="00561005"/>
    <w:rsid w:val="005A7A5F"/>
    <w:rsid w:val="005B6358"/>
    <w:rsid w:val="00857E72"/>
    <w:rsid w:val="00AA50B3"/>
    <w:rsid w:val="00B41975"/>
    <w:rsid w:val="00C0168C"/>
    <w:rsid w:val="00CD5391"/>
    <w:rsid w:val="00D5401F"/>
    <w:rsid w:val="00D8486D"/>
    <w:rsid w:val="00EF2E92"/>
    <w:rsid w:val="00F6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FB53"/>
  <w15:docId w15:val="{3CD5CAAA-E0D9-0B4B-BA8F-CDBD1FE4D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PlainText">
    <w:name w:val="Plain Text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b/>
      <w:bCs/>
      <w:i/>
      <w:iCs/>
      <w:outline w:val="0"/>
      <w:color w:val="0000FF"/>
      <w:u w:val="single" w:color="0000FF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Link"/>
    <w:rPr>
      <w:rFonts w:ascii="Calibri" w:eastAsia="Calibri" w:hAnsi="Calibri" w:cs="Calibri"/>
      <w:b/>
      <w:bCs/>
      <w:outline w:val="0"/>
      <w:color w:val="0000FF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3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391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usiness.uq.edu.au/course/advanced-presentation-skil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eced</dc:creator>
  <cp:lastModifiedBy>Hannah Paterson</cp:lastModifiedBy>
  <cp:revision>4</cp:revision>
  <dcterms:created xsi:type="dcterms:W3CDTF">2020-10-23T00:00:00Z</dcterms:created>
  <dcterms:modified xsi:type="dcterms:W3CDTF">2020-12-16T05:56:00Z</dcterms:modified>
</cp:coreProperties>
</file>